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B827E2" w14:textId="77777777" w:rsidR="004F56D6" w:rsidRDefault="004F56D6" w:rsidP="009E38CF">
      <w:pPr>
        <w:pStyle w:val="Default"/>
        <w:rPr>
          <w:rFonts w:ascii="Calibri" w:hAnsi="Calibri" w:cs="Calibri"/>
        </w:rPr>
      </w:pPr>
    </w:p>
    <w:p w14:paraId="5ADC995F" w14:textId="77777777" w:rsidR="004F56D6" w:rsidRDefault="004F56D6" w:rsidP="009E38CF">
      <w:pPr>
        <w:pStyle w:val="Default"/>
        <w:rPr>
          <w:rFonts w:ascii="Calibri" w:hAnsi="Calibri" w:cs="Calibri"/>
        </w:rPr>
      </w:pPr>
    </w:p>
    <w:p w14:paraId="4E0C71BB" w14:textId="59DEFEAA" w:rsidR="009E38CF" w:rsidRPr="00B56C9C" w:rsidRDefault="00422CC5" w:rsidP="009E38CF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Yes, I would like to support</w:t>
      </w:r>
      <w:r w:rsidR="00745B8B" w:rsidRPr="00B56C9C">
        <w:rPr>
          <w:rFonts w:ascii="Calibri" w:hAnsi="Calibri" w:cs="Calibri"/>
        </w:rPr>
        <w:t xml:space="preserve"> the Mariemont High School Capital Campaign.</w:t>
      </w:r>
      <w:r w:rsidR="009E38CF" w:rsidRPr="00B56C9C">
        <w:rPr>
          <w:rFonts w:ascii="Calibri" w:hAnsi="Calibri" w:cs="Calibri"/>
        </w:rPr>
        <w:t xml:space="preserve">  I have indicated my selection below and enclosed a check made payable to:</w:t>
      </w:r>
    </w:p>
    <w:p w14:paraId="2EFC8E28" w14:textId="77777777" w:rsidR="009E38CF" w:rsidRPr="00B56C9C" w:rsidRDefault="009E38CF" w:rsidP="009E38CF">
      <w:pPr>
        <w:pStyle w:val="Default"/>
        <w:rPr>
          <w:rFonts w:ascii="Calibri" w:hAnsi="Calibri" w:cs="Calibri"/>
        </w:rPr>
      </w:pPr>
    </w:p>
    <w:p w14:paraId="44956247" w14:textId="5E7F2071" w:rsidR="009E38CF" w:rsidRPr="00B56C9C" w:rsidRDefault="009E38CF" w:rsidP="009E38CF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Mariemont School Foundation</w:t>
      </w:r>
    </w:p>
    <w:p w14:paraId="31E8268B" w14:textId="77777777" w:rsidR="009E38CF" w:rsidRPr="00B56C9C" w:rsidRDefault="009E38CF" w:rsidP="009E38CF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2 Warrior Way</w:t>
      </w:r>
    </w:p>
    <w:p w14:paraId="6E94EF82" w14:textId="704F0C47" w:rsidR="00B20F43" w:rsidRPr="00B56C9C" w:rsidRDefault="009E38CF" w:rsidP="00B56C9C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Cincinnati, OH 45227</w:t>
      </w:r>
    </w:p>
    <w:p w14:paraId="45433B4B" w14:textId="63E9CE51" w:rsidR="00745B8B" w:rsidRPr="00B56C9C" w:rsidRDefault="00745B8B" w:rsidP="00B56C9C">
      <w:pPr>
        <w:pStyle w:val="Default"/>
        <w:jc w:val="center"/>
        <w:rPr>
          <w:rFonts w:ascii="Calibri" w:hAnsi="Calibri" w:cs="Calibri"/>
        </w:rPr>
      </w:pPr>
      <w:r w:rsidRPr="00B56C9C">
        <w:rPr>
          <w:rFonts w:ascii="Calibri" w:hAnsi="Calibri" w:cs="Calibri"/>
          <w:b/>
          <w:bCs/>
        </w:rPr>
        <w:t>Option 1:  Auditorium Chair</w:t>
      </w:r>
      <w:r w:rsidR="00B20F43" w:rsidRPr="00B56C9C">
        <w:rPr>
          <w:rFonts w:ascii="Calibri" w:hAnsi="Calibri" w:cs="Calibri"/>
          <w:b/>
          <w:bCs/>
        </w:rPr>
        <w:t>-$</w:t>
      </w:r>
      <w:r w:rsidR="00F97DE7">
        <w:rPr>
          <w:rFonts w:ascii="Calibri" w:hAnsi="Calibri" w:cs="Calibri"/>
          <w:b/>
          <w:bCs/>
        </w:rPr>
        <w:t>150</w:t>
      </w:r>
      <w:r w:rsidR="00B20F43" w:rsidRPr="00B56C9C">
        <w:rPr>
          <w:rFonts w:ascii="Calibri" w:hAnsi="Calibri" w:cs="Calibri"/>
          <w:b/>
          <w:bCs/>
        </w:rPr>
        <w:t>.</w:t>
      </w:r>
      <w:r w:rsidR="00F97DE7">
        <w:rPr>
          <w:rFonts w:ascii="Calibri" w:hAnsi="Calibri" w:cs="Calibri"/>
          <w:b/>
          <w:bCs/>
        </w:rPr>
        <w:t>00</w:t>
      </w:r>
    </w:p>
    <w:p w14:paraId="10CEFD71" w14:textId="77777777" w:rsidR="00745B8B" w:rsidRPr="00B56C9C" w:rsidRDefault="00745B8B">
      <w:pPr>
        <w:pStyle w:val="Default"/>
        <w:rPr>
          <w:rFonts w:ascii="Calibri" w:hAnsi="Calibri" w:cs="Calibri"/>
        </w:rPr>
      </w:pPr>
    </w:p>
    <w:tbl>
      <w:tblPr>
        <w:tblW w:w="14623" w:type="dxa"/>
        <w:tblInd w:w="-56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23"/>
      </w:tblGrid>
      <w:tr w:rsidR="00745B8B" w:rsidRPr="00B56C9C" w14:paraId="4E9A4446" w14:textId="77777777" w:rsidTr="002A2239">
        <w:trPr>
          <w:trHeight w:val="4542"/>
        </w:trPr>
        <w:tc>
          <w:tcPr>
            <w:tcW w:w="14623" w:type="dxa"/>
          </w:tcPr>
          <w:p w14:paraId="6CEDC4BD" w14:textId="77777777" w:rsidR="00B20F43" w:rsidRPr="00B56C9C" w:rsidRDefault="00B20F43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</w:p>
          <w:p w14:paraId="4CDE4A4C" w14:textId="61E3B1D9" w:rsidR="00B56C9C" w:rsidRDefault="00A66878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  <w:r w:rsidRPr="00A66878">
              <w:rPr>
                <w:rFonts w:ascii="Calibri" w:hAnsi="Calibri" w:cs="Calibri"/>
                <w:b/>
                <w:bCs/>
              </w:rPr>
              <w:t>Line 1:  Introduction Line (50 characters maximum)</w:t>
            </w:r>
            <w:r>
              <w:rPr>
                <w:rFonts w:ascii="Calibri" w:hAnsi="Calibri" w:cs="Calibri"/>
                <w:b/>
                <w:bCs/>
              </w:rPr>
              <w:t xml:space="preserve">.  </w:t>
            </w:r>
            <w:r>
              <w:rPr>
                <w:rFonts w:ascii="Calibri" w:hAnsi="Calibri" w:cs="Calibri"/>
              </w:rPr>
              <w:t xml:space="preserve"> Recommend</w:t>
            </w:r>
            <w:r w:rsidR="00DA5830">
              <w:rPr>
                <w:rFonts w:ascii="Calibri" w:hAnsi="Calibri" w:cs="Calibri"/>
              </w:rPr>
              <w:t>ed</w:t>
            </w:r>
            <w:r>
              <w:rPr>
                <w:rFonts w:ascii="Calibri" w:hAnsi="Calibri" w:cs="Calibri"/>
              </w:rPr>
              <w:t xml:space="preserve"> Options:  In Honor of, In Memory of, Recognizing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  <w:gridCol w:w="285"/>
            </w:tblGrid>
            <w:tr w:rsidR="002A2239" w14:paraId="25914229" w14:textId="77777777" w:rsidTr="002A2239">
              <w:trPr>
                <w:trHeight w:val="470"/>
              </w:trPr>
              <w:tc>
                <w:tcPr>
                  <w:tcW w:w="285" w:type="dxa"/>
                </w:tcPr>
                <w:p w14:paraId="586C8CFD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769B687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0D8C331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691796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5EA97FE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3D5BAA0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9654D50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E53D0F4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083E0C7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E531EB7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5CE25F4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092C275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93ABA8D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D1387F8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153F948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D8EFDDF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1AE2F20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252B3A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9C3872E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D25C44E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CE8C0F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83EF13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1B9653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06D91DB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68136FB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46270C68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313C7B9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08E1EB2A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E074D66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9312329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4D1EC551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084A41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B9712BD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DB6D273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09B44DF0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51EA097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303A7BB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E4699D6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1588659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CAED45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4A159A39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39CA5D84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3725E8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75A054A0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2DB6F3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57458863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218E12C9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273742C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023C9CF2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285" w:type="dxa"/>
                </w:tcPr>
                <w:p w14:paraId="6A5DA509" w14:textId="77777777" w:rsidR="00820642" w:rsidRDefault="00820642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1672B2DA" w14:textId="77777777" w:rsidR="00820642" w:rsidRDefault="00820642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</w:p>
          <w:p w14:paraId="588443B6" w14:textId="77777777" w:rsidR="00347B56" w:rsidRDefault="00A66878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  <w:r w:rsidRPr="00F467BD">
              <w:rPr>
                <w:rFonts w:ascii="Calibri" w:hAnsi="Calibri" w:cs="Calibri"/>
                <w:b/>
                <w:bCs/>
              </w:rPr>
              <w:t xml:space="preserve">Line 2:  </w:t>
            </w:r>
            <w:r w:rsidR="00B65FD2" w:rsidRPr="00F467BD">
              <w:rPr>
                <w:rFonts w:ascii="Calibri" w:hAnsi="Calibri" w:cs="Calibri"/>
                <w:b/>
                <w:bCs/>
              </w:rPr>
              <w:t>Name Line 2</w:t>
            </w:r>
            <w:r w:rsidR="00F467BD">
              <w:rPr>
                <w:rFonts w:ascii="Calibri" w:hAnsi="Calibri" w:cs="Calibri"/>
                <w:b/>
                <w:bCs/>
              </w:rPr>
              <w:t xml:space="preserve"> A</w:t>
            </w:r>
            <w:r w:rsidR="00B65FD2" w:rsidRPr="00F467BD">
              <w:rPr>
                <w:rFonts w:ascii="Calibri" w:hAnsi="Calibri" w:cs="Calibri"/>
                <w:b/>
                <w:bCs/>
              </w:rPr>
              <w:t xml:space="preserve"> (</w:t>
            </w:r>
            <w:r w:rsidR="00F467BD">
              <w:rPr>
                <w:rFonts w:ascii="Calibri" w:hAnsi="Calibri" w:cs="Calibri"/>
                <w:b/>
                <w:bCs/>
              </w:rPr>
              <w:t>30</w:t>
            </w:r>
            <w:r w:rsidR="00B65FD2" w:rsidRPr="00F467BD">
              <w:rPr>
                <w:rFonts w:ascii="Calibri" w:hAnsi="Calibri" w:cs="Calibri"/>
                <w:b/>
                <w:bCs/>
              </w:rPr>
              <w:t xml:space="preserve"> characters maximum).</w:t>
            </w:r>
            <w:r w:rsidR="00B65FD2">
              <w:rPr>
                <w:rFonts w:ascii="Calibri" w:hAnsi="Calibri" w:cs="Calibri"/>
              </w:rPr>
              <w:t xml:space="preserve">  Recommended Options:  </w:t>
            </w:r>
            <w:r w:rsidR="00F467BD">
              <w:rPr>
                <w:rFonts w:ascii="Calibri" w:hAnsi="Calibri" w:cs="Calibri"/>
              </w:rPr>
              <w:t>[</w:t>
            </w:r>
            <w:r w:rsidR="00B65FD2">
              <w:rPr>
                <w:rFonts w:ascii="Calibri" w:hAnsi="Calibri" w:cs="Calibri"/>
              </w:rPr>
              <w:t>First Name</w:t>
            </w:r>
            <w:r w:rsidR="00F467BD">
              <w:rPr>
                <w:rFonts w:ascii="Calibri" w:hAnsi="Calibri" w:cs="Calibri"/>
              </w:rPr>
              <w:t>]</w:t>
            </w:r>
            <w:r w:rsidR="00B65FD2">
              <w:rPr>
                <w:rFonts w:ascii="Calibri" w:hAnsi="Calibri" w:cs="Calibri"/>
              </w:rPr>
              <w:t xml:space="preserve">, </w:t>
            </w:r>
            <w:r w:rsidR="00F467BD">
              <w:rPr>
                <w:rFonts w:ascii="Calibri" w:hAnsi="Calibri" w:cs="Calibri"/>
              </w:rPr>
              <w:t>[</w:t>
            </w:r>
            <w:r w:rsidR="00B65FD2">
              <w:rPr>
                <w:rFonts w:ascii="Calibri" w:hAnsi="Calibri" w:cs="Calibri"/>
              </w:rPr>
              <w:t>Last Name</w:t>
            </w:r>
            <w:r w:rsidR="00F467BD">
              <w:rPr>
                <w:rFonts w:ascii="Calibri" w:hAnsi="Calibri" w:cs="Calibri"/>
              </w:rPr>
              <w:t>]</w:t>
            </w:r>
            <w:r w:rsidR="00B65FD2">
              <w:rPr>
                <w:rFonts w:ascii="Calibri" w:hAnsi="Calibri" w:cs="Calibri"/>
              </w:rPr>
              <w:t xml:space="preserve">.  </w:t>
            </w:r>
            <w:r w:rsidR="00F467BD">
              <w:rPr>
                <w:rFonts w:ascii="Calibri" w:hAnsi="Calibri" w:cs="Calibri"/>
              </w:rPr>
              <w:t>The [</w:t>
            </w:r>
            <w:r w:rsidR="00B65FD2">
              <w:rPr>
                <w:rFonts w:ascii="Calibri" w:hAnsi="Calibri" w:cs="Calibri"/>
              </w:rPr>
              <w:t>Last Name</w:t>
            </w:r>
            <w:r w:rsidR="00F467BD">
              <w:rPr>
                <w:rFonts w:ascii="Calibri" w:hAnsi="Calibri" w:cs="Calibri"/>
              </w:rPr>
              <w:t>]</w:t>
            </w:r>
            <w:r w:rsidR="00B65FD2">
              <w:rPr>
                <w:rFonts w:ascii="Calibri" w:hAnsi="Calibri" w:cs="Calibri"/>
              </w:rPr>
              <w:t xml:space="preserve">, </w:t>
            </w:r>
          </w:p>
          <w:p w14:paraId="519337D7" w14:textId="38315B31" w:rsidR="00A66878" w:rsidRDefault="00B65FD2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mily, </w:t>
            </w:r>
            <w:r w:rsidR="00F467BD">
              <w:rPr>
                <w:rFonts w:ascii="Calibri" w:hAnsi="Calibri" w:cs="Calibri"/>
              </w:rPr>
              <w:t>[Company/Organization Name]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  <w:gridCol w:w="381"/>
            </w:tblGrid>
            <w:tr w:rsidR="00347B56" w14:paraId="408E5DA4" w14:textId="77777777" w:rsidTr="002A2239">
              <w:trPr>
                <w:trHeight w:val="374"/>
              </w:trPr>
              <w:tc>
                <w:tcPr>
                  <w:tcW w:w="381" w:type="dxa"/>
                </w:tcPr>
                <w:p w14:paraId="3A7A612E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3EEEFC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071D63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2A3336C0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9C81D8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5D215E6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642E9660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6A4BCF0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7951CD1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523659E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A24C02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3EEB5C1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6639081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34F75DF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10DD0595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A2BDCB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4FBF9CDE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04F1CD90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4B67C9C7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67B4C78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1D57B05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481567E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783EEDE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213924C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28450EA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7C50227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2947FEF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4A0DE0D7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1177630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1" w:type="dxa"/>
                </w:tcPr>
                <w:p w14:paraId="2C1F1C5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698DD942" w14:textId="77777777" w:rsidR="00347B56" w:rsidRDefault="00347B56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</w:p>
          <w:p w14:paraId="79ADCE8D" w14:textId="30AB2CFA" w:rsidR="00F467BD" w:rsidRDefault="00F467BD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  <w:r w:rsidRPr="001014CE">
              <w:rPr>
                <w:rFonts w:ascii="Calibri" w:hAnsi="Calibri" w:cs="Calibri"/>
                <w:b/>
                <w:bCs/>
              </w:rPr>
              <w:t>Line 2: Name Line 2 B</w:t>
            </w:r>
            <w:r w:rsidR="001014CE" w:rsidRPr="001014CE">
              <w:rPr>
                <w:rFonts w:ascii="Calibri" w:hAnsi="Calibri" w:cs="Calibri"/>
                <w:b/>
                <w:bCs/>
              </w:rPr>
              <w:t xml:space="preserve"> (30 characters maximum).</w:t>
            </w:r>
            <w:r w:rsidR="001014CE">
              <w:rPr>
                <w:rFonts w:ascii="Calibri" w:hAnsi="Calibri" w:cs="Calibri"/>
              </w:rPr>
              <w:t xml:space="preserve"> Optional if additional space is needed for Names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  <w:gridCol w:w="380"/>
            </w:tblGrid>
            <w:tr w:rsidR="002A2239" w14:paraId="07C46123" w14:textId="77777777" w:rsidTr="002A2239">
              <w:trPr>
                <w:trHeight w:val="367"/>
              </w:trPr>
              <w:tc>
                <w:tcPr>
                  <w:tcW w:w="380" w:type="dxa"/>
                </w:tcPr>
                <w:p w14:paraId="59BBE22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17E0AEF8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21A512A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54CA1B4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6884BDD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4772EB05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1EAEEE78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7FF284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52B98FA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3C8BB4E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6C67DA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77CFFD4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0133BBA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8B28DB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4F3B17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03EB536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75EB935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697FA91F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6187FFA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9685B87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738C0F0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5F2A4AB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748195B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2A5966A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42C3A7C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67083CF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4218522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A14B4B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47662880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80" w:type="dxa"/>
                </w:tcPr>
                <w:p w14:paraId="352C83A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31E948D7" w14:textId="77777777" w:rsidR="00347B56" w:rsidRDefault="00347B56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</w:p>
          <w:p w14:paraId="0F241309" w14:textId="77777777" w:rsidR="00F467BD" w:rsidRDefault="00F467BD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  <w:r w:rsidRPr="001014CE">
              <w:rPr>
                <w:rFonts w:ascii="Calibri" w:hAnsi="Calibri" w:cs="Calibri"/>
                <w:b/>
                <w:bCs/>
              </w:rPr>
              <w:t xml:space="preserve">Line </w:t>
            </w:r>
            <w:r w:rsidR="00C72DA0" w:rsidRPr="001014CE">
              <w:rPr>
                <w:rFonts w:ascii="Calibri" w:hAnsi="Calibri" w:cs="Calibri"/>
                <w:b/>
                <w:bCs/>
              </w:rPr>
              <w:t>4:  Additional Information Line (45 characters maximum</w:t>
            </w:r>
            <w:r w:rsidR="00C72DA0">
              <w:rPr>
                <w:rFonts w:ascii="Calibri" w:hAnsi="Calibri" w:cs="Calibri"/>
              </w:rPr>
              <w:t>)</w:t>
            </w:r>
            <w:r w:rsidR="001014CE">
              <w:rPr>
                <w:rFonts w:ascii="Calibri" w:hAnsi="Calibri" w:cs="Calibri"/>
              </w:rPr>
              <w:t>.</w:t>
            </w:r>
            <w:r w:rsidR="00C72DA0">
              <w:rPr>
                <w:rFonts w:ascii="Calibri" w:hAnsi="Calibri" w:cs="Calibri"/>
              </w:rPr>
              <w:t xml:space="preserve"> Recommended Options:  Class of [Year], [Life Dates],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  <w:gridCol w:w="300"/>
            </w:tblGrid>
            <w:tr w:rsidR="002A2239" w14:paraId="2B948C66" w14:textId="77777777" w:rsidTr="002A2239">
              <w:trPr>
                <w:trHeight w:val="362"/>
              </w:trPr>
              <w:tc>
                <w:tcPr>
                  <w:tcW w:w="300" w:type="dxa"/>
                </w:tcPr>
                <w:p w14:paraId="1FBDD88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12849F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1AAAAC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B65E02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6E54B518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42B448C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958422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69EF69F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0C0728F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1F7A547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648C59A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775832B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0D9F32B0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F683C1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4CD51F8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726951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0E319B0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014F399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ED1F3D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3783A4D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056C47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BBCABB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0014E0E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3C03D73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7A63B9F5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EE1F233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D1574A8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B291A9C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2EEBABF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B7F16B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45964DF5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323978AF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61D7B2C1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AF1868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0EC1EE6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40E3188B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6331586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77191AF7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92C74BD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598725A4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30BBDA2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31ACA7EA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47B29A1E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29CF5022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  <w:tc>
                <w:tcPr>
                  <w:tcW w:w="300" w:type="dxa"/>
                </w:tcPr>
                <w:p w14:paraId="1141FD06" w14:textId="77777777" w:rsidR="00347B56" w:rsidRDefault="00347B56">
                  <w:pPr>
                    <w:pStyle w:val="Default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hAnsi="Calibri" w:cs="Calibri"/>
                    </w:rPr>
                  </w:pPr>
                </w:p>
              </w:tc>
            </w:tr>
          </w:tbl>
          <w:p w14:paraId="753A09E3" w14:textId="13CF34AA" w:rsidR="00347B56" w:rsidRPr="00B56C9C" w:rsidRDefault="00347B56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</w:rPr>
            </w:pPr>
          </w:p>
        </w:tc>
      </w:tr>
    </w:tbl>
    <w:p w14:paraId="669B26EA" w14:textId="6930C38F" w:rsidR="00745B8B" w:rsidRPr="002A2239" w:rsidRDefault="00745B8B">
      <w:pPr>
        <w:pStyle w:val="Default"/>
        <w:rPr>
          <w:rFonts w:ascii="Calibri" w:hAnsi="Calibri" w:cs="Calibri"/>
          <w:b/>
          <w:bCs/>
        </w:rPr>
      </w:pPr>
    </w:p>
    <w:p w14:paraId="4D8FFD77" w14:textId="77777777" w:rsidR="002A2239" w:rsidRPr="002A2239" w:rsidRDefault="002A2239" w:rsidP="002A2239">
      <w:pPr>
        <w:pStyle w:val="Default"/>
        <w:rPr>
          <w:rFonts w:ascii="Calibri" w:hAnsi="Calibri" w:cs="Calibri"/>
          <w:b/>
          <w:bCs/>
          <w:i/>
          <w:iCs/>
        </w:rPr>
      </w:pPr>
      <w:r w:rsidRPr="002A2239">
        <w:rPr>
          <w:rFonts w:ascii="Calibri" w:hAnsi="Calibri" w:cs="Calibri"/>
          <w:b/>
          <w:bCs/>
        </w:rPr>
        <w:t>My Contact Information:</w:t>
      </w:r>
    </w:p>
    <w:p w14:paraId="27FB8DBB" w14:textId="77777777" w:rsidR="002A2239" w:rsidRPr="00B56C9C" w:rsidRDefault="002A2239" w:rsidP="002A2239">
      <w:pPr>
        <w:pStyle w:val="Default"/>
        <w:rPr>
          <w:rFonts w:ascii="Calibri" w:hAnsi="Calibri" w:cs="Calibri"/>
        </w:rPr>
      </w:pPr>
    </w:p>
    <w:p w14:paraId="571D2818" w14:textId="62052D3D" w:rsidR="002A2239" w:rsidRPr="00B56C9C" w:rsidRDefault="002A2239" w:rsidP="002A2239">
      <w:pPr>
        <w:pStyle w:val="Default"/>
        <w:rPr>
          <w:rFonts w:ascii="Calibri" w:hAnsi="Calibri" w:cs="Calibri"/>
          <w:i/>
        </w:rPr>
      </w:pPr>
      <w:r w:rsidRPr="00B56C9C">
        <w:rPr>
          <w:rFonts w:ascii="Calibri" w:hAnsi="Calibri" w:cs="Calibri"/>
          <w:lang w:val="de-DE"/>
        </w:rPr>
        <w:t>Name:</w:t>
      </w:r>
      <w:r w:rsidRPr="00B56C9C">
        <w:rPr>
          <w:rFonts w:ascii="Calibri" w:hAnsi="Calibri" w:cs="Calibri"/>
        </w:rPr>
        <w:t xml:space="preserve">  ___________________________________________________________________________________</w:t>
      </w:r>
    </w:p>
    <w:p w14:paraId="1498080C" w14:textId="77777777" w:rsidR="002A2239" w:rsidRPr="00B56C9C" w:rsidRDefault="002A2239" w:rsidP="002A2239">
      <w:pPr>
        <w:pStyle w:val="Default"/>
        <w:rPr>
          <w:rFonts w:ascii="Calibri" w:hAnsi="Calibri" w:cs="Calibri"/>
        </w:rPr>
      </w:pPr>
    </w:p>
    <w:p w14:paraId="27797A58" w14:textId="7BA56695" w:rsidR="002A2239" w:rsidRPr="00B56C9C" w:rsidRDefault="002A2239" w:rsidP="002A2239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Address:  ________________________________City _______________________State_______ Zip ________</w:t>
      </w:r>
    </w:p>
    <w:p w14:paraId="026A3CE5" w14:textId="77777777" w:rsidR="002A2239" w:rsidRPr="00B56C9C" w:rsidRDefault="002A2239" w:rsidP="002A2239">
      <w:pPr>
        <w:pStyle w:val="Default"/>
        <w:rPr>
          <w:rFonts w:ascii="Calibri" w:hAnsi="Calibri" w:cs="Calibri"/>
        </w:rPr>
      </w:pPr>
    </w:p>
    <w:p w14:paraId="40AED4DD" w14:textId="77777777" w:rsidR="002A2239" w:rsidRPr="00B56C9C" w:rsidRDefault="002A2239" w:rsidP="002A2239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Email:  _________________________________________________ Telephone: __________________________</w:t>
      </w:r>
    </w:p>
    <w:p w14:paraId="3AE2270C" w14:textId="77777777" w:rsidR="002A2239" w:rsidRDefault="002A2239" w:rsidP="002A2239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lastRenderedPageBreak/>
        <w:t xml:space="preserve"> </w:t>
      </w:r>
    </w:p>
    <w:p w14:paraId="64B75339" w14:textId="77777777" w:rsidR="002A2239" w:rsidRDefault="002A2239">
      <w:pPr>
        <w:rPr>
          <w:rFonts w:ascii="Calibri" w:hAnsi="Calibri" w:cs="Calibri"/>
          <w:b/>
          <w:bCs/>
        </w:rPr>
      </w:pPr>
    </w:p>
    <w:p w14:paraId="517ED1D9" w14:textId="77777777" w:rsidR="00BF51A0" w:rsidRDefault="00BF51A0" w:rsidP="00D93914">
      <w:pPr>
        <w:pStyle w:val="Default"/>
        <w:rPr>
          <w:rFonts w:ascii="Calibri" w:hAnsi="Calibri" w:cs="Calibri"/>
        </w:rPr>
      </w:pPr>
    </w:p>
    <w:p w14:paraId="3E8C4DC8" w14:textId="24E3C810" w:rsidR="00D93914" w:rsidRPr="00B56C9C" w:rsidRDefault="00D93914" w:rsidP="00D93914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Yes, I would like to support the Mariemont High School Capital Campaign.  I have indicated my selection below and enclosed a check made payable to:</w:t>
      </w:r>
    </w:p>
    <w:p w14:paraId="2790C175" w14:textId="77777777" w:rsidR="00D93914" w:rsidRPr="00B56C9C" w:rsidRDefault="00D93914" w:rsidP="00D93914">
      <w:pPr>
        <w:pStyle w:val="Default"/>
        <w:rPr>
          <w:rFonts w:ascii="Calibri" w:hAnsi="Calibri" w:cs="Calibri"/>
        </w:rPr>
      </w:pPr>
    </w:p>
    <w:p w14:paraId="775A6A23" w14:textId="77777777" w:rsidR="00D93914" w:rsidRPr="00B56C9C" w:rsidRDefault="00D93914" w:rsidP="00D93914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Mariemont School Foundation</w:t>
      </w:r>
    </w:p>
    <w:p w14:paraId="62A6A93D" w14:textId="77777777" w:rsidR="00D93914" w:rsidRPr="00B56C9C" w:rsidRDefault="00D93914" w:rsidP="00D93914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2 Warrior Way</w:t>
      </w:r>
    </w:p>
    <w:p w14:paraId="2EB771FC" w14:textId="77777777" w:rsidR="00D93914" w:rsidRPr="00B56C9C" w:rsidRDefault="00D93914" w:rsidP="00D93914">
      <w:pPr>
        <w:pStyle w:val="font7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56C9C">
        <w:rPr>
          <w:rFonts w:ascii="Calibri" w:hAnsi="Calibri" w:cs="Calibri"/>
          <w:color w:val="000000"/>
          <w:sz w:val="22"/>
          <w:szCs w:val="22"/>
        </w:rPr>
        <w:t>Cincinnati, OH 45227</w:t>
      </w:r>
    </w:p>
    <w:p w14:paraId="74FF7CDE" w14:textId="77777777" w:rsidR="002A2239" w:rsidRDefault="002A2239" w:rsidP="004B44AD">
      <w:pPr>
        <w:pStyle w:val="Default"/>
        <w:jc w:val="center"/>
        <w:rPr>
          <w:rFonts w:ascii="Calibri" w:hAnsi="Calibri" w:cs="Calibri"/>
          <w:b/>
          <w:bCs/>
        </w:rPr>
      </w:pPr>
    </w:p>
    <w:p w14:paraId="580D6ECE" w14:textId="77777777" w:rsidR="002A2239" w:rsidRDefault="002A2239" w:rsidP="004B44AD">
      <w:pPr>
        <w:pStyle w:val="Default"/>
        <w:jc w:val="center"/>
        <w:rPr>
          <w:rFonts w:ascii="Calibri" w:hAnsi="Calibri" w:cs="Calibri"/>
          <w:b/>
          <w:bCs/>
        </w:rPr>
      </w:pPr>
    </w:p>
    <w:p w14:paraId="34D3D185" w14:textId="194CB6CB" w:rsidR="00745B8B" w:rsidRPr="00B56C9C" w:rsidRDefault="009E38CF" w:rsidP="004B44AD">
      <w:pPr>
        <w:pStyle w:val="Default"/>
        <w:jc w:val="center"/>
        <w:rPr>
          <w:rFonts w:ascii="Calibri" w:hAnsi="Calibri" w:cs="Calibri"/>
          <w:b/>
          <w:bCs/>
        </w:rPr>
      </w:pPr>
      <w:r w:rsidRPr="00B56C9C">
        <w:rPr>
          <w:rFonts w:ascii="Calibri" w:hAnsi="Calibri" w:cs="Calibri"/>
          <w:b/>
          <w:bCs/>
        </w:rPr>
        <w:t>Option 2:  Athletic Field Sponsor</w:t>
      </w:r>
      <w:r w:rsidR="00717183" w:rsidRPr="00B56C9C">
        <w:rPr>
          <w:rFonts w:ascii="Calibri" w:hAnsi="Calibri" w:cs="Calibri"/>
          <w:b/>
          <w:bCs/>
        </w:rPr>
        <w:t>-$</w:t>
      </w:r>
      <w:r w:rsidR="00224B21">
        <w:rPr>
          <w:rFonts w:ascii="Calibri" w:hAnsi="Calibri" w:cs="Calibri"/>
          <w:b/>
          <w:bCs/>
        </w:rPr>
        <w:t>150</w:t>
      </w:r>
      <w:r w:rsidR="00717183" w:rsidRPr="00B56C9C">
        <w:rPr>
          <w:rFonts w:ascii="Calibri" w:hAnsi="Calibri" w:cs="Calibri"/>
          <w:b/>
          <w:bCs/>
        </w:rPr>
        <w:t>.</w:t>
      </w:r>
      <w:r w:rsidR="00224B21">
        <w:rPr>
          <w:rFonts w:ascii="Calibri" w:hAnsi="Calibri" w:cs="Calibri"/>
          <w:b/>
          <w:bCs/>
        </w:rPr>
        <w:t>00</w:t>
      </w:r>
    </w:p>
    <w:p w14:paraId="1E5BC39C" w14:textId="77777777" w:rsidR="009E38CF" w:rsidRPr="00B56C9C" w:rsidRDefault="009E38CF">
      <w:pPr>
        <w:pStyle w:val="Default"/>
        <w:rPr>
          <w:rFonts w:ascii="Calibri" w:hAnsi="Calibri" w:cs="Calibri"/>
        </w:rPr>
      </w:pPr>
    </w:p>
    <w:p w14:paraId="4751A623" w14:textId="24EAF926" w:rsidR="00717183" w:rsidRPr="00B56C9C" w:rsidRDefault="00717183" w:rsidP="00717183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  <w:lang w:val="de-DE"/>
        </w:rPr>
        <w:t>Name:</w:t>
      </w:r>
      <w:r w:rsidRPr="00B56C9C">
        <w:rPr>
          <w:rFonts w:ascii="Calibri" w:hAnsi="Calibri" w:cs="Calibri"/>
        </w:rPr>
        <w:t xml:space="preserve">  ____________________________________________________________________________</w:t>
      </w:r>
      <w:r w:rsidR="00D93914">
        <w:rPr>
          <w:rFonts w:ascii="Calibri" w:hAnsi="Calibri" w:cs="Calibri"/>
        </w:rPr>
        <w:t>_______________________________________</w:t>
      </w:r>
    </w:p>
    <w:p w14:paraId="225F7624" w14:textId="3806EA73" w:rsidR="00717183" w:rsidRPr="00B56C9C" w:rsidRDefault="00717183" w:rsidP="00717183">
      <w:pPr>
        <w:pStyle w:val="Default"/>
        <w:ind w:left="1440" w:firstLine="720"/>
        <w:rPr>
          <w:rFonts w:ascii="Calibri" w:hAnsi="Calibri" w:cs="Calibri"/>
          <w:i/>
        </w:rPr>
      </w:pPr>
      <w:r w:rsidRPr="00B56C9C">
        <w:rPr>
          <w:rFonts w:ascii="Calibri" w:hAnsi="Calibri" w:cs="Calibri"/>
          <w:i/>
        </w:rPr>
        <w:t>(Please provide your name as you would like to be recognized)</w:t>
      </w:r>
    </w:p>
    <w:p w14:paraId="7C5D0EC5" w14:textId="190CA955" w:rsidR="004B44AD" w:rsidRPr="00B56C9C" w:rsidRDefault="004B44AD" w:rsidP="00717183">
      <w:pPr>
        <w:pStyle w:val="Default"/>
        <w:ind w:left="1440" w:firstLine="720"/>
        <w:rPr>
          <w:rFonts w:ascii="Calibri" w:hAnsi="Calibri" w:cs="Calibri"/>
          <w:i/>
        </w:rPr>
      </w:pPr>
    </w:p>
    <w:p w14:paraId="20BE35B0" w14:textId="43440C5C" w:rsidR="003468B6" w:rsidRPr="00B56C9C" w:rsidRDefault="00422CC5">
      <w:pPr>
        <w:pStyle w:val="Default"/>
        <w:rPr>
          <w:rFonts w:ascii="Calibri" w:hAnsi="Calibri" w:cs="Calibri"/>
          <w:i/>
          <w:iCs/>
        </w:rPr>
      </w:pPr>
      <w:r w:rsidRPr="00B56C9C">
        <w:rPr>
          <w:rFonts w:ascii="Calibri" w:hAnsi="Calibri" w:cs="Calibri"/>
        </w:rPr>
        <w:tab/>
      </w:r>
      <w:r w:rsidRPr="00B56C9C">
        <w:rPr>
          <w:rFonts w:ascii="Calibri" w:hAnsi="Calibri" w:cs="Calibri"/>
        </w:rPr>
        <w:tab/>
      </w:r>
      <w:r w:rsidRPr="00B56C9C">
        <w:rPr>
          <w:rFonts w:ascii="Calibri" w:hAnsi="Calibri" w:cs="Calibri"/>
        </w:rPr>
        <w:tab/>
        <w:t xml:space="preserve">                                      </w:t>
      </w:r>
    </w:p>
    <w:p w14:paraId="6941EBE3" w14:textId="77777777" w:rsidR="00D93914" w:rsidRDefault="00D93914">
      <w:pPr>
        <w:pStyle w:val="Default"/>
        <w:rPr>
          <w:rFonts w:ascii="Calibri" w:hAnsi="Calibri" w:cs="Calibri"/>
          <w:i/>
          <w:iCs/>
        </w:rPr>
      </w:pPr>
    </w:p>
    <w:p w14:paraId="167E720D" w14:textId="77777777" w:rsidR="00D93914" w:rsidRDefault="00D93914">
      <w:pPr>
        <w:pStyle w:val="Default"/>
        <w:rPr>
          <w:rFonts w:ascii="Calibri" w:hAnsi="Calibri" w:cs="Calibri"/>
          <w:i/>
          <w:iCs/>
        </w:rPr>
      </w:pPr>
    </w:p>
    <w:p w14:paraId="598D895B" w14:textId="21034BC4" w:rsidR="004B44AD" w:rsidRPr="00B56C9C" w:rsidRDefault="004B44AD">
      <w:pPr>
        <w:pStyle w:val="Default"/>
        <w:rPr>
          <w:rFonts w:ascii="Calibri" w:hAnsi="Calibri" w:cs="Calibri"/>
          <w:i/>
          <w:iCs/>
        </w:rPr>
      </w:pPr>
      <w:r w:rsidRPr="00B56C9C">
        <w:rPr>
          <w:rFonts w:ascii="Calibri" w:hAnsi="Calibri" w:cs="Calibri"/>
          <w:i/>
          <w:iCs/>
        </w:rPr>
        <w:t>*********************************************************************************************</w:t>
      </w:r>
    </w:p>
    <w:p w14:paraId="712D4A75" w14:textId="4BF772EA" w:rsidR="003468B6" w:rsidRPr="00B56C9C" w:rsidRDefault="003468B6">
      <w:pPr>
        <w:pStyle w:val="Default"/>
        <w:rPr>
          <w:rFonts w:ascii="Calibri" w:hAnsi="Calibri" w:cs="Calibri"/>
        </w:rPr>
      </w:pPr>
    </w:p>
    <w:p w14:paraId="54715B2D" w14:textId="77777777" w:rsidR="008C0F30" w:rsidRPr="00B56C9C" w:rsidRDefault="008C0F30" w:rsidP="008C0F30">
      <w:pPr>
        <w:pStyle w:val="Default"/>
        <w:rPr>
          <w:rFonts w:ascii="Calibri" w:hAnsi="Calibri" w:cs="Calibri"/>
          <w:i/>
          <w:iCs/>
        </w:rPr>
      </w:pPr>
      <w:bookmarkStart w:id="0" w:name="_Hlk61170503"/>
      <w:r w:rsidRPr="00B56C9C">
        <w:rPr>
          <w:rFonts w:ascii="Calibri" w:hAnsi="Calibri" w:cs="Calibri"/>
        </w:rPr>
        <w:t>My Contact Information:</w:t>
      </w:r>
    </w:p>
    <w:p w14:paraId="1BC3A697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</w:p>
    <w:p w14:paraId="3BDAAF25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  <w:lang w:val="de-DE"/>
        </w:rPr>
        <w:t>Name:</w:t>
      </w:r>
      <w:r w:rsidRPr="00B56C9C">
        <w:rPr>
          <w:rFonts w:ascii="Calibri" w:hAnsi="Calibri" w:cs="Calibri"/>
        </w:rPr>
        <w:t xml:space="preserve">  ___________________________________________________________________________________</w:t>
      </w:r>
    </w:p>
    <w:p w14:paraId="4F7DF26F" w14:textId="77777777" w:rsidR="008C0F30" w:rsidRPr="00B56C9C" w:rsidRDefault="008C0F30" w:rsidP="008C0F30">
      <w:pPr>
        <w:pStyle w:val="Default"/>
        <w:ind w:left="1440" w:firstLine="720"/>
        <w:rPr>
          <w:rFonts w:ascii="Calibri" w:hAnsi="Calibri" w:cs="Calibri"/>
          <w:i/>
        </w:rPr>
      </w:pPr>
    </w:p>
    <w:p w14:paraId="2DCA7DEB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</w:p>
    <w:p w14:paraId="4C4D61EF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Address:  ________________________________City _______________________State_______ Zip _________</w:t>
      </w:r>
    </w:p>
    <w:p w14:paraId="4FB2E531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</w:p>
    <w:p w14:paraId="1D0F5AB3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</w:p>
    <w:p w14:paraId="71174CF5" w14:textId="77777777" w:rsidR="008C0F30" w:rsidRPr="00B56C9C" w:rsidRDefault="008C0F30" w:rsidP="008C0F30">
      <w:pPr>
        <w:pStyle w:val="Default"/>
        <w:rPr>
          <w:rFonts w:ascii="Calibri" w:hAnsi="Calibri" w:cs="Calibri"/>
        </w:rPr>
      </w:pPr>
      <w:r w:rsidRPr="00B56C9C">
        <w:rPr>
          <w:rFonts w:ascii="Calibri" w:hAnsi="Calibri" w:cs="Calibri"/>
        </w:rPr>
        <w:t>Email:  _________________________________________________ Telephone: __________________________</w:t>
      </w:r>
      <w:bookmarkEnd w:id="0"/>
    </w:p>
    <w:sectPr w:rsidR="008C0F30" w:rsidRPr="00B56C9C" w:rsidSect="00820642">
      <w:headerReference w:type="default" r:id="rId7"/>
      <w:footerReference w:type="default" r:id="rId8"/>
      <w:pgSz w:w="15840" w:h="12240" w:orient="landscape"/>
      <w:pgMar w:top="864" w:right="864" w:bottom="1080" w:left="108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1D4BB" w14:textId="77777777" w:rsidR="00C158EB" w:rsidRDefault="00C158EB">
      <w:r>
        <w:separator/>
      </w:r>
    </w:p>
  </w:endnote>
  <w:endnote w:type="continuationSeparator" w:id="0">
    <w:p w14:paraId="0307A6F4" w14:textId="77777777" w:rsidR="00C158EB" w:rsidRDefault="00C15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9E2DA" w14:textId="77777777" w:rsidR="00EB15E3" w:rsidRPr="00B56C9C" w:rsidRDefault="00EB15E3" w:rsidP="00EB15E3">
    <w:pPr>
      <w:pStyle w:val="Default"/>
      <w:rPr>
        <w:rFonts w:ascii="Calibri" w:hAnsi="Calibri" w:cs="Calibri"/>
        <w:i/>
        <w:iCs/>
      </w:rPr>
    </w:pPr>
    <w:r w:rsidRPr="00B56C9C">
      <w:rPr>
        <w:rFonts w:ascii="Calibri" w:hAnsi="Calibri" w:cs="Calibri"/>
        <w:i/>
        <w:iCs/>
      </w:rPr>
      <w:t>The Mariemont School Foundation is an independent, 501(c) 3 non-profit organization whose mission is to support the long-term success of our students and community through initiatives that preserve, enhance, and sustain educational excellence.  All gifts are tax-deductible as allowed by law.</w:t>
    </w:r>
  </w:p>
  <w:p w14:paraId="6F700CC5" w14:textId="77777777" w:rsidR="00EB15E3" w:rsidRDefault="00EB1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7ABD8" w14:textId="77777777" w:rsidR="00C158EB" w:rsidRDefault="00C158EB">
      <w:r>
        <w:separator/>
      </w:r>
    </w:p>
  </w:footnote>
  <w:footnote w:type="continuationSeparator" w:id="0">
    <w:p w14:paraId="2A6F9123" w14:textId="77777777" w:rsidR="00C158EB" w:rsidRDefault="00C15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436E9" w14:textId="3B121C78" w:rsidR="00EB15E3" w:rsidRDefault="00EB15E3">
    <w:pPr>
      <w:pStyle w:val="Header"/>
    </w:pPr>
    <w:r>
      <w:rPr>
        <w:noProof/>
      </w:rPr>
      <w:drawing>
        <wp:inline distT="0" distB="0" distL="0" distR="0" wp14:anchorId="40DAED34" wp14:editId="29CAB3EA">
          <wp:extent cx="2409825" cy="295221"/>
          <wp:effectExtent l="0" t="0" r="0" b="0"/>
          <wp:docPr id="1" name="Picture 1" descr="C:\Users\Julie\Dropbox\LOGO\MSF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ulie\Dropbox\LOGO\MSF_Colo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9965" cy="331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F73E91"/>
    <w:multiLevelType w:val="hybridMultilevel"/>
    <w:tmpl w:val="F4F85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M1MjY2N7Q0tzRR0lEKTi0uzszPAykwqwUA1dgHWCwAAAA="/>
  </w:docVars>
  <w:rsids>
    <w:rsidRoot w:val="003468B6"/>
    <w:rsid w:val="001014CE"/>
    <w:rsid w:val="0012562D"/>
    <w:rsid w:val="00224B21"/>
    <w:rsid w:val="002A2239"/>
    <w:rsid w:val="002A59BD"/>
    <w:rsid w:val="003468B6"/>
    <w:rsid w:val="00347B56"/>
    <w:rsid w:val="00376E2D"/>
    <w:rsid w:val="00416AD8"/>
    <w:rsid w:val="00422CC5"/>
    <w:rsid w:val="00457D70"/>
    <w:rsid w:val="00484964"/>
    <w:rsid w:val="004B44AD"/>
    <w:rsid w:val="004F56D6"/>
    <w:rsid w:val="0052364D"/>
    <w:rsid w:val="00575DD2"/>
    <w:rsid w:val="006F7026"/>
    <w:rsid w:val="00717183"/>
    <w:rsid w:val="00745B8B"/>
    <w:rsid w:val="00777CBE"/>
    <w:rsid w:val="00804E43"/>
    <w:rsid w:val="00820642"/>
    <w:rsid w:val="008C0F30"/>
    <w:rsid w:val="008C2C47"/>
    <w:rsid w:val="008C4297"/>
    <w:rsid w:val="008D7F5F"/>
    <w:rsid w:val="008F1851"/>
    <w:rsid w:val="00933F15"/>
    <w:rsid w:val="009E38CF"/>
    <w:rsid w:val="009F0E92"/>
    <w:rsid w:val="00A66878"/>
    <w:rsid w:val="00B04C50"/>
    <w:rsid w:val="00B1623C"/>
    <w:rsid w:val="00B20F43"/>
    <w:rsid w:val="00B27153"/>
    <w:rsid w:val="00B56C9C"/>
    <w:rsid w:val="00B65FD2"/>
    <w:rsid w:val="00BD62B6"/>
    <w:rsid w:val="00BF51A0"/>
    <w:rsid w:val="00C158EB"/>
    <w:rsid w:val="00C266D9"/>
    <w:rsid w:val="00C72DA0"/>
    <w:rsid w:val="00D93914"/>
    <w:rsid w:val="00DA5830"/>
    <w:rsid w:val="00DB491D"/>
    <w:rsid w:val="00E1782B"/>
    <w:rsid w:val="00EB15E3"/>
    <w:rsid w:val="00F467BD"/>
    <w:rsid w:val="00F9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24BD9"/>
  <w15:docId w15:val="{9F752071-3F3C-4AC4-8F25-DA8DC03FD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7C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CB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45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9E38C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Header">
    <w:name w:val="header"/>
    <w:basedOn w:val="Normal"/>
    <w:link w:val="HeaderChar"/>
    <w:uiPriority w:val="99"/>
    <w:unhideWhenUsed/>
    <w:rsid w:val="002A22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23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22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223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3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oway, Stacie</dc:creator>
  <cp:lastModifiedBy>faith bryan</cp:lastModifiedBy>
  <cp:revision>6</cp:revision>
  <cp:lastPrinted>2021-01-10T16:36:00Z</cp:lastPrinted>
  <dcterms:created xsi:type="dcterms:W3CDTF">2021-01-10T16:49:00Z</dcterms:created>
  <dcterms:modified xsi:type="dcterms:W3CDTF">2021-01-20T18:40:00Z</dcterms:modified>
</cp:coreProperties>
</file>